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07F39" w14:textId="69FC1098" w:rsidR="003715C3" w:rsidRPr="00251330" w:rsidRDefault="003715C3" w:rsidP="003715C3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bookmarkStart w:id="0" w:name="_Hlk534818526"/>
      <w:r w:rsidRPr="00251330">
        <w:rPr>
          <w:rFonts w:ascii="Arial" w:hAnsi="Arial" w:cs="Arial"/>
          <w:b/>
          <w:sz w:val="28"/>
          <w:szCs w:val="22"/>
        </w:rPr>
        <w:t xml:space="preserve">PRIJAVA ZA SOFINANCIRANJE AKTIVNOSTI ZA PODROČJE C. </w:t>
      </w:r>
      <w:r>
        <w:rPr>
          <w:rFonts w:ascii="Arial" w:hAnsi="Arial" w:cs="Arial"/>
          <w:b/>
          <w:sz w:val="28"/>
          <w:szCs w:val="22"/>
        </w:rPr>
        <w:t>3</w:t>
      </w:r>
      <w:r w:rsidRPr="00251330">
        <w:rPr>
          <w:rFonts w:ascii="Arial" w:hAnsi="Arial" w:cs="Arial"/>
          <w:b/>
          <w:sz w:val="28"/>
          <w:szCs w:val="22"/>
        </w:rPr>
        <w:t>.</w:t>
      </w:r>
    </w:p>
    <w:p w14:paraId="5563E82C" w14:textId="77777777" w:rsidR="0025362E" w:rsidRDefault="0025362E" w:rsidP="00102B96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30580206" w14:textId="05A3D4D7" w:rsidR="00582D8F" w:rsidRPr="00F56717" w:rsidRDefault="00122A4C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</w:rPr>
        <w:t xml:space="preserve">Sofinanciranje Mestne občine Novo mesto za programe </w:t>
      </w:r>
      <w:r>
        <w:rPr>
          <w:rFonts w:ascii="Arial" w:hAnsi="Arial" w:cs="Arial"/>
          <w:b/>
        </w:rPr>
        <w:t xml:space="preserve">lokalnih medgeneracijskih središč za leto 2021 </w:t>
      </w:r>
    </w:p>
    <w:p w14:paraId="30580207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0"/>
    <w:p w14:paraId="30580214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F56717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5F55FB18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Cilj sofinanciranja je podpirati </w:t>
      </w:r>
      <w:r w:rsidR="00A12B7F">
        <w:rPr>
          <w:rFonts w:ascii="Arial" w:hAnsi="Arial" w:cs="Arial"/>
          <w:sz w:val="22"/>
          <w:szCs w:val="22"/>
        </w:rPr>
        <w:t xml:space="preserve">izvajanje </w:t>
      </w:r>
      <w:r w:rsidR="009C5EAC" w:rsidRPr="00F56717">
        <w:rPr>
          <w:rFonts w:ascii="Arial" w:hAnsi="Arial" w:cs="Arial"/>
          <w:sz w:val="22"/>
          <w:szCs w:val="22"/>
        </w:rPr>
        <w:t>program</w:t>
      </w:r>
      <w:r w:rsidR="00A12B7F">
        <w:rPr>
          <w:rFonts w:ascii="Arial" w:hAnsi="Arial" w:cs="Arial"/>
          <w:sz w:val="22"/>
          <w:szCs w:val="22"/>
        </w:rPr>
        <w:t>ov in projektov lokalnih medgeneracijskih središč</w:t>
      </w:r>
      <w:r w:rsidR="00E50763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>v Mestni občini Novo mesto</w:t>
      </w:r>
      <w:r w:rsidR="00A12B7F">
        <w:rPr>
          <w:rFonts w:ascii="Arial" w:hAnsi="Arial" w:cs="Arial"/>
          <w:sz w:val="22"/>
          <w:szCs w:val="22"/>
        </w:rPr>
        <w:t>, ki bodo ponujale različne preventivne vsebine in aktivnosti, namenjene posameznim družinskim članom, starejšim in drugim ranljivim skupinam.</w:t>
      </w:r>
      <w:r w:rsidR="009C5EAC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>V ta namen bo</w:t>
      </w:r>
      <w:r w:rsidR="009C5EAC" w:rsidRPr="00F56717">
        <w:rPr>
          <w:rFonts w:ascii="Arial" w:hAnsi="Arial" w:cs="Arial"/>
          <w:sz w:val="22"/>
          <w:szCs w:val="22"/>
        </w:rPr>
        <w:t>do</w:t>
      </w:r>
      <w:r w:rsidRPr="00F56717">
        <w:rPr>
          <w:rFonts w:ascii="Arial" w:hAnsi="Arial" w:cs="Arial"/>
          <w:sz w:val="22"/>
          <w:szCs w:val="22"/>
        </w:rPr>
        <w:t xml:space="preserve"> izbran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prijavitelj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>, ki se bo s prijavljenim programom najbolj približal</w:t>
      </w:r>
      <w:r w:rsidR="00A12B7F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spodaj navedenim ciljem v letu 20</w:t>
      </w:r>
      <w:r w:rsidR="0028794E">
        <w:rPr>
          <w:rFonts w:ascii="Arial" w:hAnsi="Arial" w:cs="Arial"/>
          <w:sz w:val="22"/>
          <w:szCs w:val="22"/>
        </w:rPr>
        <w:t>2</w:t>
      </w:r>
      <w:r w:rsidR="00AC73DE">
        <w:rPr>
          <w:rFonts w:ascii="Arial" w:hAnsi="Arial" w:cs="Arial"/>
          <w:sz w:val="22"/>
          <w:szCs w:val="22"/>
        </w:rPr>
        <w:t>1</w:t>
      </w:r>
      <w:r w:rsidRPr="00F56717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B" w14:textId="59719BAF" w:rsidR="00582D8F" w:rsidRPr="00F56717" w:rsidRDefault="00A12B7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formalno druženje in srečevanje, ki </w:t>
      </w:r>
      <w:r w:rsidR="00087C74">
        <w:rPr>
          <w:rFonts w:ascii="Arial" w:hAnsi="Arial" w:cs="Arial"/>
          <w:sz w:val="22"/>
          <w:szCs w:val="22"/>
        </w:rPr>
        <w:t xml:space="preserve">ni vsebinsko določeno in </w:t>
      </w:r>
      <w:r>
        <w:rPr>
          <w:rFonts w:ascii="Arial" w:hAnsi="Arial" w:cs="Arial"/>
          <w:sz w:val="22"/>
          <w:szCs w:val="22"/>
        </w:rPr>
        <w:t xml:space="preserve">ciljnim skupinam predstavlja </w:t>
      </w:r>
      <w:r w:rsidR="00087C74">
        <w:rPr>
          <w:rFonts w:ascii="Arial" w:hAnsi="Arial" w:cs="Arial"/>
          <w:sz w:val="22"/>
          <w:szCs w:val="22"/>
        </w:rPr>
        <w:t xml:space="preserve">ustvarjanje in/ali </w:t>
      </w:r>
      <w:r>
        <w:rPr>
          <w:rFonts w:ascii="Arial" w:hAnsi="Arial" w:cs="Arial"/>
          <w:sz w:val="22"/>
          <w:szCs w:val="22"/>
        </w:rPr>
        <w:t>vzdrževanje socialne mreže;</w:t>
      </w:r>
    </w:p>
    <w:p w14:paraId="3058021C" w14:textId="466EA480" w:rsidR="00582D8F" w:rsidRPr="00F56717" w:rsidRDefault="00A12B7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sebine, namenjene starejšim </w:t>
      </w:r>
      <w:r w:rsidR="00087C74">
        <w:rPr>
          <w:rFonts w:ascii="Arial" w:hAnsi="Arial" w:cs="Arial"/>
          <w:sz w:val="22"/>
          <w:szCs w:val="22"/>
        </w:rPr>
        <w:t xml:space="preserve">osebam za dvig </w:t>
      </w:r>
      <w:r>
        <w:rPr>
          <w:rFonts w:ascii="Arial" w:hAnsi="Arial" w:cs="Arial"/>
          <w:sz w:val="22"/>
          <w:szCs w:val="22"/>
        </w:rPr>
        <w:t>kakovostn</w:t>
      </w:r>
      <w:r w:rsidR="00087C74">
        <w:rPr>
          <w:rFonts w:ascii="Arial" w:hAnsi="Arial" w:cs="Arial"/>
          <w:sz w:val="22"/>
          <w:szCs w:val="22"/>
        </w:rPr>
        <w:t>ega</w:t>
      </w:r>
      <w:r>
        <w:rPr>
          <w:rFonts w:ascii="Arial" w:hAnsi="Arial" w:cs="Arial"/>
          <w:sz w:val="22"/>
          <w:szCs w:val="22"/>
        </w:rPr>
        <w:t xml:space="preserve"> in aktivn</w:t>
      </w:r>
      <w:r w:rsidR="00087C74">
        <w:rPr>
          <w:rFonts w:ascii="Arial" w:hAnsi="Arial" w:cs="Arial"/>
          <w:sz w:val="22"/>
          <w:szCs w:val="22"/>
        </w:rPr>
        <w:t>ega</w:t>
      </w:r>
      <w:r>
        <w:rPr>
          <w:rFonts w:ascii="Arial" w:hAnsi="Arial" w:cs="Arial"/>
          <w:sz w:val="22"/>
          <w:szCs w:val="22"/>
        </w:rPr>
        <w:t xml:space="preserve"> staranj</w:t>
      </w:r>
      <w:r w:rsidR="00087C74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</w:t>
      </w:r>
      <w:r w:rsidR="00087C74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vseživljenjsko učenje, prenašanje znanj in vrednot na mlajše generacije, razvijanje potencialov starejših)</w:t>
      </w:r>
      <w:r w:rsidR="00C85DC5" w:rsidRPr="00F56717">
        <w:rPr>
          <w:rFonts w:ascii="Arial" w:hAnsi="Arial" w:cs="Arial"/>
          <w:sz w:val="22"/>
          <w:szCs w:val="22"/>
        </w:rPr>
        <w:t>;</w:t>
      </w:r>
    </w:p>
    <w:p w14:paraId="3058021E" w14:textId="6D4DA61B" w:rsidR="00582D8F" w:rsidRPr="00F56717" w:rsidRDefault="00D9319B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obraževalne in praktične delavnice </w:t>
      </w:r>
      <w:r w:rsidR="001E0D6B">
        <w:rPr>
          <w:rFonts w:ascii="Arial" w:hAnsi="Arial" w:cs="Arial"/>
          <w:sz w:val="22"/>
          <w:szCs w:val="22"/>
        </w:rPr>
        <w:t>(dvig zdravstvene pismenosti, predstavitve različnih kultur, delavnice razvoja digitalne pismenosti…);</w:t>
      </w:r>
    </w:p>
    <w:p w14:paraId="30580224" w14:textId="655103D4" w:rsidR="00582D8F" w:rsidRPr="00F56717" w:rsidRDefault="00087C74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grami koordinacije in izvajanja pomoči ter samopomoči za starejše (informiranje, svetovanje, pomoč pri odpravljanju in preprečevanju socialnih stisk in težav). </w:t>
      </w:r>
    </w:p>
    <w:p w14:paraId="30580227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32984895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Dejavnosti, opisane pod točkami A, B, C, </w:t>
      </w:r>
      <w:r w:rsidR="00C85DC5" w:rsidRPr="00F56717">
        <w:rPr>
          <w:rFonts w:ascii="Arial" w:hAnsi="Arial" w:cs="Arial"/>
          <w:sz w:val="22"/>
          <w:szCs w:val="22"/>
        </w:rPr>
        <w:t xml:space="preserve">D, </w:t>
      </w:r>
      <w:r w:rsidRPr="00F56717">
        <w:rPr>
          <w:rFonts w:ascii="Arial" w:hAnsi="Arial" w:cs="Arial"/>
          <w:sz w:val="22"/>
          <w:szCs w:val="22"/>
        </w:rPr>
        <w:t xml:space="preserve">morajo biti za uporabnike brezplačne. </w:t>
      </w:r>
    </w:p>
    <w:p w14:paraId="3058022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8151FDF" w14:textId="77777777" w:rsidR="00337886" w:rsidRPr="00F56717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1384A039" w14:textId="7777777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UPRAVIČENI PRIJAVITELJI</w:t>
      </w:r>
    </w:p>
    <w:p w14:paraId="3058022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Na razpis se lahko prijavijo nevladne organizacije (društva, zveze društev, ustanove in neprofitni zasebni zavodi), ki so registrirane kot pravne osebe v Republiki Sloveniji.</w:t>
      </w:r>
    </w:p>
    <w:p w14:paraId="3058022E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42592B7" w14:textId="77777777" w:rsidR="005E2EB2" w:rsidRPr="00F56717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POGOJI ZA PRIJAVO</w:t>
      </w:r>
    </w:p>
    <w:p w14:paraId="30580231" w14:textId="71A9EFE4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</w:t>
      </w:r>
      <w:r w:rsidR="00E43E98">
        <w:rPr>
          <w:rFonts w:ascii="Arial" w:hAnsi="Arial" w:cs="Arial"/>
          <w:sz w:val="22"/>
          <w:szCs w:val="22"/>
        </w:rPr>
        <w:t>ijavitelji</w:t>
      </w:r>
      <w:r w:rsidRPr="00F56717">
        <w:rPr>
          <w:rFonts w:ascii="Arial" w:hAnsi="Arial" w:cs="Arial"/>
          <w:sz w:val="22"/>
          <w:szCs w:val="22"/>
        </w:rPr>
        <w:t xml:space="preserve"> morajo izpolnjevati naslednje pogoje:</w:t>
      </w:r>
    </w:p>
    <w:p w14:paraId="305802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C2E58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0AED052D" w14:textId="0F25303B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- program je na voljo uporabnikom vsak delovni dan, najmanj </w:t>
      </w:r>
      <w:r w:rsidR="006B70EF">
        <w:rPr>
          <w:rFonts w:ascii="Arial" w:hAnsi="Arial" w:cs="Arial"/>
          <w:sz w:val="22"/>
          <w:szCs w:val="22"/>
        </w:rPr>
        <w:t>4</w:t>
      </w:r>
      <w:r w:rsidRPr="00F56717">
        <w:rPr>
          <w:rFonts w:ascii="Arial" w:hAnsi="Arial" w:cs="Arial"/>
          <w:sz w:val="22"/>
          <w:szCs w:val="22"/>
        </w:rPr>
        <w:t xml:space="preserve"> ur</w:t>
      </w:r>
      <w:r w:rsidR="009D2EE7">
        <w:rPr>
          <w:rFonts w:ascii="Arial" w:hAnsi="Arial" w:cs="Arial"/>
          <w:sz w:val="22"/>
          <w:szCs w:val="22"/>
        </w:rPr>
        <w:t>e</w:t>
      </w:r>
      <w:r w:rsidRPr="00F56717">
        <w:rPr>
          <w:rFonts w:ascii="Arial" w:hAnsi="Arial" w:cs="Arial"/>
          <w:sz w:val="22"/>
          <w:szCs w:val="22"/>
        </w:rPr>
        <w:t>;</w:t>
      </w:r>
    </w:p>
    <w:p w14:paraId="7F817087" w14:textId="6126CBB6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na področju MONM izvaja kontinuirano najmanj 3 leta;</w:t>
      </w:r>
    </w:p>
    <w:p w14:paraId="305802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6716A236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izpolnjene pogodbene obveznosti do Mestne občine Novo mesto</w:t>
      </w:r>
      <w:r w:rsidR="0028794E">
        <w:rPr>
          <w:rFonts w:ascii="Arial" w:hAnsi="Arial" w:cs="Arial"/>
          <w:sz w:val="22"/>
          <w:szCs w:val="22"/>
        </w:rPr>
        <w:t xml:space="preserve"> za leto 20</w:t>
      </w:r>
      <w:r w:rsidR="00AC73DE">
        <w:rPr>
          <w:rFonts w:ascii="Arial" w:hAnsi="Arial" w:cs="Arial"/>
          <w:sz w:val="22"/>
          <w:szCs w:val="22"/>
        </w:rPr>
        <w:t>20</w:t>
      </w:r>
      <w:r w:rsidRPr="00F56717">
        <w:rPr>
          <w:rFonts w:ascii="Arial" w:hAnsi="Arial" w:cs="Arial"/>
          <w:sz w:val="22"/>
          <w:szCs w:val="22"/>
        </w:rPr>
        <w:t>.</w:t>
      </w:r>
    </w:p>
    <w:p w14:paraId="30580239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SPLOŠNI IN PREDNOSTNI RAZPISNI KRITERIJI </w:t>
      </w:r>
    </w:p>
    <w:p w14:paraId="3058023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F56717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š</w:t>
      </w:r>
      <w:r w:rsidR="00582D8F" w:rsidRPr="00F56717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realna finančna konstrukcija programa (lastni viri, drugi viri financiranja); </w:t>
      </w:r>
    </w:p>
    <w:p w14:paraId="30580242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lastRenderedPageBreak/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F56717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5420898F" w:rsidR="00582D8F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 Mestni občini Novo mesto izvaja programe in projekte </w:t>
      </w:r>
      <w:r w:rsidR="00DC0FD5">
        <w:rPr>
          <w:rFonts w:ascii="Arial" w:hAnsi="Arial" w:cs="Arial"/>
          <w:sz w:val="22"/>
          <w:szCs w:val="22"/>
        </w:rPr>
        <w:t xml:space="preserve">medgeneracijskega sodelovanja </w:t>
      </w:r>
      <w:r w:rsidRPr="00F56717">
        <w:rPr>
          <w:rFonts w:ascii="Arial" w:hAnsi="Arial" w:cs="Arial"/>
          <w:sz w:val="22"/>
          <w:szCs w:val="22"/>
        </w:rPr>
        <w:t xml:space="preserve">že več let, pri čemer gre za dobro uveljavljenost in prepoznavnost izvajanega dela med lokalnim prebivalstvom, posebej med </w:t>
      </w:r>
      <w:r w:rsidR="00DC0FD5">
        <w:rPr>
          <w:rFonts w:ascii="Arial" w:hAnsi="Arial" w:cs="Arial"/>
          <w:sz w:val="22"/>
          <w:szCs w:val="22"/>
        </w:rPr>
        <w:t>starejšimi in drugimi ranljivimi skupinami prebivalstva</w:t>
      </w:r>
      <w:r w:rsidRPr="00F56717">
        <w:rPr>
          <w:rFonts w:ascii="Arial" w:hAnsi="Arial" w:cs="Arial"/>
          <w:sz w:val="22"/>
          <w:szCs w:val="22"/>
        </w:rPr>
        <w:t>;</w:t>
      </w:r>
    </w:p>
    <w:p w14:paraId="3DC53F87" w14:textId="77777777" w:rsidR="00107DCE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je imel programe in projekte že sofinancirane iz občinskih proračunskih sredstev v preteklih letih</w:t>
      </w:r>
      <w:r w:rsidR="00107DCE" w:rsidRPr="00F56717">
        <w:rPr>
          <w:rFonts w:ascii="Arial" w:hAnsi="Arial" w:cs="Arial"/>
          <w:sz w:val="22"/>
          <w:szCs w:val="22"/>
        </w:rPr>
        <w:t>,</w:t>
      </w:r>
    </w:p>
    <w:p w14:paraId="6FBD4097" w14:textId="4CF511E2" w:rsidR="0085289C" w:rsidRDefault="00D14BB8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se bo s programom najbolj </w:t>
      </w:r>
      <w:r w:rsidR="0085289C" w:rsidRPr="00F56717">
        <w:rPr>
          <w:rFonts w:ascii="Arial" w:hAnsi="Arial" w:cs="Arial"/>
          <w:sz w:val="22"/>
          <w:szCs w:val="22"/>
        </w:rPr>
        <w:t xml:space="preserve">celostno </w:t>
      </w:r>
      <w:r w:rsidRPr="00F56717">
        <w:rPr>
          <w:rFonts w:ascii="Arial" w:hAnsi="Arial" w:cs="Arial"/>
          <w:sz w:val="22"/>
          <w:szCs w:val="22"/>
        </w:rPr>
        <w:t xml:space="preserve">približal navedenim ciljem razpisa in bo izkazal </w:t>
      </w:r>
      <w:r w:rsidR="00DC0FD5">
        <w:rPr>
          <w:rFonts w:ascii="Arial" w:hAnsi="Arial" w:cs="Arial"/>
          <w:sz w:val="22"/>
          <w:szCs w:val="22"/>
        </w:rPr>
        <w:t xml:space="preserve">neformalno </w:t>
      </w:r>
      <w:r w:rsidRPr="00F56717">
        <w:rPr>
          <w:rFonts w:ascii="Arial" w:hAnsi="Arial" w:cs="Arial"/>
          <w:sz w:val="22"/>
          <w:szCs w:val="22"/>
        </w:rPr>
        <w:t xml:space="preserve">delovanje na področju izvajanja </w:t>
      </w:r>
      <w:r w:rsidR="00DC0FD5">
        <w:rPr>
          <w:rFonts w:ascii="Arial" w:hAnsi="Arial" w:cs="Arial"/>
          <w:sz w:val="22"/>
          <w:szCs w:val="22"/>
        </w:rPr>
        <w:t xml:space="preserve">medgeneracijskega sodelovanja in </w:t>
      </w:r>
      <w:proofErr w:type="spellStart"/>
      <w:r w:rsidR="00DC0FD5">
        <w:rPr>
          <w:rFonts w:ascii="Arial" w:hAnsi="Arial" w:cs="Arial"/>
          <w:sz w:val="22"/>
          <w:szCs w:val="22"/>
        </w:rPr>
        <w:t>opolnomočenja</w:t>
      </w:r>
      <w:proofErr w:type="spellEnd"/>
      <w:r w:rsidR="00DC0FD5">
        <w:rPr>
          <w:rFonts w:ascii="Arial" w:hAnsi="Arial" w:cs="Arial"/>
          <w:sz w:val="22"/>
          <w:szCs w:val="22"/>
        </w:rPr>
        <w:t xml:space="preserve"> starejših in drugih ranljivih skupin prebivalstva</w:t>
      </w:r>
      <w:r w:rsidR="004D58D8">
        <w:rPr>
          <w:rFonts w:ascii="Arial" w:hAnsi="Arial" w:cs="Arial"/>
          <w:sz w:val="22"/>
          <w:szCs w:val="22"/>
        </w:rPr>
        <w:t>,</w:t>
      </w:r>
    </w:p>
    <w:p w14:paraId="70BBEB88" w14:textId="1E71391E" w:rsidR="00967A2C" w:rsidRDefault="00967A2C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a na programu zaposlene kadre za namen izvajanja programa.</w:t>
      </w:r>
    </w:p>
    <w:p w14:paraId="30580247" w14:textId="238DC720" w:rsidR="00582D8F" w:rsidRPr="00967A2C" w:rsidRDefault="00582D8F" w:rsidP="00967A2C">
      <w:pPr>
        <w:rPr>
          <w:highlight w:val="yellow"/>
        </w:rPr>
      </w:pPr>
    </w:p>
    <w:p w14:paraId="01E74A20" w14:textId="211354F7" w:rsidR="00E5252C" w:rsidRPr="009D2EE7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388AD7FE" w:rsidR="00E5252C" w:rsidRPr="00F56717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="00967A2C" w:rsidRPr="00967A2C">
        <w:rPr>
          <w:rFonts w:ascii="Arial" w:hAnsi="Arial" w:cs="Arial"/>
          <w:b/>
          <w:sz w:val="22"/>
          <w:szCs w:val="22"/>
          <w:lang w:eastAsia="en-US"/>
        </w:rPr>
        <w:t>9</w:t>
      </w:r>
      <w:r w:rsidR="005B7783">
        <w:rPr>
          <w:rFonts w:ascii="Arial" w:hAnsi="Arial" w:cs="Arial"/>
          <w:b/>
          <w:sz w:val="22"/>
          <w:szCs w:val="22"/>
          <w:lang w:eastAsia="en-US"/>
        </w:rPr>
        <w:t>4</w:t>
      </w:r>
      <w:r w:rsidR="004D58D8" w:rsidRPr="00967A2C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967A2C">
        <w:rPr>
          <w:rFonts w:ascii="Arial" w:hAnsi="Arial" w:cs="Arial"/>
          <w:b/>
          <w:sz w:val="22"/>
          <w:szCs w:val="22"/>
          <w:lang w:eastAsia="en-US"/>
        </w:rPr>
        <w:t>t</w:t>
      </w:r>
      <w:r w:rsidRPr="00752A11">
        <w:rPr>
          <w:rFonts w:ascii="Arial" w:hAnsi="Arial" w:cs="Arial"/>
          <w:b/>
          <w:sz w:val="22"/>
          <w:szCs w:val="22"/>
          <w:lang w:eastAsia="en-US"/>
        </w:rPr>
        <w:t>o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čk</w:t>
      </w:r>
      <w:r w:rsidRPr="00F56717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967A2C">
        <w:rPr>
          <w:rFonts w:ascii="Arial" w:hAnsi="Arial" w:cs="Arial"/>
          <w:b/>
          <w:sz w:val="22"/>
          <w:szCs w:val="22"/>
          <w:lang w:eastAsia="en-US"/>
        </w:rPr>
        <w:t>57</w:t>
      </w:r>
      <w:r w:rsidR="004D58D8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točk</w:t>
      </w:r>
      <w:r w:rsidRPr="00F56717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1AB0DEEA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41273CC0" w14:textId="77777777" w:rsidR="004C4314" w:rsidRDefault="004C4314" w:rsidP="004C4314">
      <w:pPr>
        <w:autoSpaceDE w:val="0"/>
        <w:autoSpaceDN w:val="0"/>
        <w:contextualSpacing/>
        <w:jc w:val="both"/>
        <w:rPr>
          <w:rFonts w:ascii="Arial" w:hAnsi="Arial" w:cs="Arial"/>
          <w:b/>
          <w:bCs/>
          <w:sz w:val="22"/>
          <w:szCs w:val="22"/>
        </w:rPr>
      </w:pPr>
      <w:r w:rsidRPr="001B1923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 xml:space="preserve">PREMEMBA PROGRAMA/PROJEKTA ZARADI KORONAVIRUSA </w:t>
      </w:r>
    </w:p>
    <w:p w14:paraId="19525710" w14:textId="77777777" w:rsidR="004C4314" w:rsidRPr="001B1923" w:rsidRDefault="004C4314" w:rsidP="004C4314">
      <w:pPr>
        <w:autoSpaceDE w:val="0"/>
        <w:autoSpaceDN w:val="0"/>
        <w:contextualSpacing/>
        <w:jc w:val="both"/>
        <w:rPr>
          <w:rFonts w:ascii="Arial" w:hAnsi="Arial" w:cs="Arial"/>
          <w:b/>
          <w:bCs/>
          <w:sz w:val="22"/>
          <w:szCs w:val="22"/>
        </w:rPr>
      </w:pPr>
    </w:p>
    <w:p w14:paraId="06E2B4F7" w14:textId="77777777" w:rsidR="004C4314" w:rsidRPr="00BC3BB6" w:rsidRDefault="004C4314" w:rsidP="004C4314">
      <w:pPr>
        <w:jc w:val="both"/>
        <w:rPr>
          <w:rFonts w:ascii="Arial" w:hAnsi="Arial" w:cs="Arial"/>
          <w:sz w:val="22"/>
          <w:szCs w:val="22"/>
        </w:rPr>
      </w:pPr>
      <w:r w:rsidRPr="00BC3BB6">
        <w:rPr>
          <w:rFonts w:ascii="Arial" w:hAnsi="Arial" w:cs="Arial"/>
          <w:sz w:val="22"/>
          <w:szCs w:val="22"/>
        </w:rPr>
        <w:t>Prijaviteljem priporočamo, da vsebine projektov in programov načrtujejo tudi z mislijo na morebitno nadaljevanje negotovih epidemioloških razmer, ki otežujejo izvajanje določenih vrst aktivnosti</w:t>
      </w:r>
      <w:r>
        <w:rPr>
          <w:rFonts w:ascii="Arial" w:hAnsi="Arial" w:cs="Arial"/>
          <w:sz w:val="22"/>
          <w:szCs w:val="22"/>
        </w:rPr>
        <w:t xml:space="preserve">. Skladno s trenutno situacijo v državi zaradi že omenjenih razmer naj prijavitelji </w:t>
      </w:r>
      <w:r w:rsidRPr="00BC3BB6">
        <w:rPr>
          <w:rFonts w:ascii="Arial" w:hAnsi="Arial" w:cs="Arial"/>
          <w:sz w:val="22"/>
          <w:szCs w:val="22"/>
        </w:rPr>
        <w:t xml:space="preserve"> razmišljajo o novih pristopih</w:t>
      </w:r>
      <w:r>
        <w:rPr>
          <w:rFonts w:ascii="Arial" w:hAnsi="Arial" w:cs="Arial"/>
          <w:sz w:val="22"/>
          <w:szCs w:val="22"/>
        </w:rPr>
        <w:t xml:space="preserve"> pri oblikovanju in izvedbi programov/projektov, ki jih prijavljajo na razpis. </w:t>
      </w:r>
    </w:p>
    <w:p w14:paraId="0E6483F6" w14:textId="42452B64" w:rsidR="004C4314" w:rsidRPr="00F56717" w:rsidRDefault="004C4314" w:rsidP="004C431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7F349E">
        <w:rPr>
          <w:rFonts w:ascii="Arial" w:hAnsi="Arial" w:cs="Arial"/>
          <w:sz w:val="22"/>
          <w:szCs w:val="22"/>
        </w:rPr>
        <w:t xml:space="preserve">Če izbrani </w:t>
      </w:r>
      <w:r>
        <w:rPr>
          <w:rFonts w:ascii="Arial" w:hAnsi="Arial" w:cs="Arial"/>
          <w:sz w:val="22"/>
          <w:szCs w:val="22"/>
        </w:rPr>
        <w:t>program/</w:t>
      </w:r>
      <w:r w:rsidRPr="007F349E">
        <w:rPr>
          <w:rFonts w:ascii="Arial" w:hAnsi="Arial" w:cs="Arial"/>
          <w:sz w:val="22"/>
          <w:szCs w:val="22"/>
        </w:rPr>
        <w:t xml:space="preserve">projekt zaradi omejitev, povezanih s širjenjem </w:t>
      </w:r>
      <w:proofErr w:type="spellStart"/>
      <w:r w:rsidRPr="007F349E">
        <w:rPr>
          <w:rFonts w:ascii="Arial" w:hAnsi="Arial" w:cs="Arial"/>
          <w:sz w:val="22"/>
          <w:szCs w:val="22"/>
        </w:rPr>
        <w:t>koronavirusa</w:t>
      </w:r>
      <w:proofErr w:type="spellEnd"/>
      <w:r w:rsidRPr="007F349E">
        <w:rPr>
          <w:rFonts w:ascii="Arial" w:hAnsi="Arial" w:cs="Arial"/>
          <w:sz w:val="22"/>
          <w:szCs w:val="22"/>
        </w:rPr>
        <w:t>, ne bo mogel biti izveden v prijavljeni obliki, bo moral prijavitelj o tem obvestiti skrbnico pogodbe na MO</w:t>
      </w:r>
      <w:r>
        <w:rPr>
          <w:rFonts w:ascii="Arial" w:hAnsi="Arial" w:cs="Arial"/>
          <w:sz w:val="22"/>
          <w:szCs w:val="22"/>
        </w:rPr>
        <w:t>NM</w:t>
      </w:r>
      <w:r w:rsidRPr="007F349E">
        <w:rPr>
          <w:rFonts w:ascii="Arial" w:hAnsi="Arial" w:cs="Arial"/>
          <w:sz w:val="22"/>
          <w:szCs w:val="22"/>
        </w:rPr>
        <w:t xml:space="preserve"> in uskladiti obseg ter vsebino </w:t>
      </w:r>
      <w:r>
        <w:rPr>
          <w:rFonts w:ascii="Arial" w:hAnsi="Arial" w:cs="Arial"/>
          <w:sz w:val="22"/>
          <w:szCs w:val="22"/>
        </w:rPr>
        <w:t>programa/</w:t>
      </w:r>
      <w:r w:rsidRPr="007F349E">
        <w:rPr>
          <w:rFonts w:ascii="Arial" w:hAnsi="Arial" w:cs="Arial"/>
          <w:sz w:val="22"/>
          <w:szCs w:val="22"/>
        </w:rPr>
        <w:t>projekta, ob upoštevanju v vlogi zastavljenih ciljev in predvidene ciljne skupine</w:t>
      </w:r>
    </w:p>
    <w:p w14:paraId="198A6F8B" w14:textId="77777777" w:rsidR="004C4314" w:rsidRDefault="004C4314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01651BD" w14:textId="4FDAD782" w:rsidR="003A0C18" w:rsidRPr="00F56717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394232E1" w:rsidR="00582D8F" w:rsidRPr="00BD0635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rednost </w:t>
      </w:r>
      <w:r w:rsidR="00582D8F" w:rsidRPr="00F56717">
        <w:rPr>
          <w:rFonts w:ascii="Arial" w:hAnsi="Arial" w:cs="Arial"/>
          <w:sz w:val="22"/>
          <w:szCs w:val="22"/>
        </w:rPr>
        <w:t xml:space="preserve">vseh razpoložljivih sredstev znaša </w:t>
      </w:r>
      <w:r w:rsidR="00043587" w:rsidRPr="00F56717">
        <w:rPr>
          <w:rFonts w:ascii="Arial" w:hAnsi="Arial" w:cs="Arial"/>
          <w:sz w:val="22"/>
          <w:szCs w:val="22"/>
        </w:rPr>
        <w:t xml:space="preserve">do višine </w:t>
      </w:r>
      <w:r w:rsidR="008B1522">
        <w:rPr>
          <w:rFonts w:ascii="Arial" w:hAnsi="Arial" w:cs="Arial"/>
          <w:sz w:val="22"/>
          <w:szCs w:val="22"/>
        </w:rPr>
        <w:t xml:space="preserve"> </w:t>
      </w:r>
      <w:r w:rsidR="00AC73DE" w:rsidRPr="00AC73DE">
        <w:rPr>
          <w:rFonts w:ascii="Arial" w:hAnsi="Arial" w:cs="Arial"/>
          <w:b/>
          <w:bCs/>
          <w:sz w:val="22"/>
          <w:szCs w:val="22"/>
        </w:rPr>
        <w:t>20</w:t>
      </w:r>
      <w:r w:rsidR="00BD0635" w:rsidRPr="00AC73DE">
        <w:rPr>
          <w:rFonts w:ascii="Arial" w:hAnsi="Arial" w:cs="Arial"/>
          <w:b/>
          <w:bCs/>
          <w:sz w:val="22"/>
          <w:szCs w:val="22"/>
        </w:rPr>
        <w:t>.</w:t>
      </w:r>
      <w:r w:rsidR="00BD0635" w:rsidRPr="00BD0635">
        <w:rPr>
          <w:rFonts w:ascii="Arial" w:hAnsi="Arial" w:cs="Arial"/>
          <w:b/>
          <w:sz w:val="22"/>
          <w:szCs w:val="22"/>
        </w:rPr>
        <w:t>000,00</w:t>
      </w:r>
      <w:r w:rsidR="008B1522" w:rsidRPr="00BD0635">
        <w:rPr>
          <w:rFonts w:ascii="Arial" w:hAnsi="Arial" w:cs="Arial"/>
          <w:b/>
          <w:sz w:val="22"/>
          <w:szCs w:val="22"/>
        </w:rPr>
        <w:t xml:space="preserve">  </w:t>
      </w:r>
      <w:r w:rsidR="00582D8F" w:rsidRPr="00BD0635">
        <w:rPr>
          <w:rFonts w:ascii="Arial" w:hAnsi="Arial" w:cs="Arial"/>
          <w:b/>
          <w:sz w:val="22"/>
          <w:szCs w:val="22"/>
        </w:rPr>
        <w:t>EUR.</w:t>
      </w:r>
    </w:p>
    <w:p w14:paraId="4B066CFD" w14:textId="77777777" w:rsidR="00043587" w:rsidRPr="00BD0635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6C723905" w14:textId="6784DF35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</w:rPr>
        <w:t xml:space="preserve">Pri razpisnem področju bo komisija ocenila programe/projekte nevladnih organizacij v občini Novo mesto glede na </w:t>
      </w:r>
      <w:r w:rsidR="0021098A" w:rsidRPr="00F56717">
        <w:rPr>
          <w:rFonts w:ascii="Arial" w:hAnsi="Arial" w:cs="Arial"/>
          <w:sz w:val="22"/>
          <w:szCs w:val="22"/>
        </w:rPr>
        <w:t xml:space="preserve">kvaliteto prijavljenega programa, </w:t>
      </w:r>
      <w:r w:rsidRPr="00F56717">
        <w:rPr>
          <w:rFonts w:ascii="Arial" w:hAnsi="Arial" w:cs="Arial"/>
          <w:sz w:val="22"/>
          <w:szCs w:val="22"/>
        </w:rPr>
        <w:t xml:space="preserve">število vključenih </w:t>
      </w:r>
      <w:r w:rsidR="0021098A" w:rsidRPr="00F56717">
        <w:rPr>
          <w:rFonts w:ascii="Arial" w:hAnsi="Arial" w:cs="Arial"/>
          <w:sz w:val="22"/>
          <w:szCs w:val="22"/>
        </w:rPr>
        <w:t>uporabnikov, število izvedenih delavnic, razpoložljivost programa za uporabnike in kontinuiranost izvajanja programa</w:t>
      </w:r>
      <w:r w:rsidRPr="00F56717">
        <w:rPr>
          <w:rFonts w:ascii="Arial" w:hAnsi="Arial" w:cs="Arial"/>
          <w:sz w:val="22"/>
          <w:szCs w:val="22"/>
        </w:rPr>
        <w:t xml:space="preserve">. Pri </w:t>
      </w:r>
      <w:r w:rsidR="0021098A" w:rsidRPr="00F56717">
        <w:rPr>
          <w:rFonts w:ascii="Arial" w:hAnsi="Arial" w:cs="Arial"/>
          <w:sz w:val="22"/>
          <w:szCs w:val="22"/>
        </w:rPr>
        <w:t>vrednotenju programa si strokovna komisija pridružuje pravico, da strokovno presodi oziroma oceni potrebnost in primernost programa za občane.</w:t>
      </w:r>
    </w:p>
    <w:p w14:paraId="75026C8D" w14:textId="77777777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30580250" w14:textId="4FB47816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:rsidRPr="00F56717" w14:paraId="30580258" w14:textId="77777777" w:rsidTr="00365C34">
        <w:tc>
          <w:tcPr>
            <w:tcW w:w="9060" w:type="dxa"/>
          </w:tcPr>
          <w:p w14:paraId="30580256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7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59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 Kratka predstavitev programa in njegovega namen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5E" w14:textId="77777777" w:rsidTr="00EB0233">
        <w:tc>
          <w:tcPr>
            <w:tcW w:w="9060" w:type="dxa"/>
          </w:tcPr>
          <w:p w14:paraId="3058025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5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F56717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5" w14:textId="77777777" w:rsidTr="00EB0233">
        <w:tc>
          <w:tcPr>
            <w:tcW w:w="9022" w:type="dxa"/>
          </w:tcPr>
          <w:p w14:paraId="3058026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6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2D5768AB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d) Navedite osnovne dejavnosti programa in način izvajanja teh dejavnosti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B" w14:textId="77777777" w:rsidTr="00EB0233">
        <w:tc>
          <w:tcPr>
            <w:tcW w:w="9022" w:type="dxa"/>
          </w:tcPr>
          <w:p w14:paraId="3058026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A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0B800BB6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e) Opredelite ciljno skupino uporabnikov programa ter število vključenih v program </w:t>
      </w:r>
      <w:r w:rsidR="00F5312B">
        <w:rPr>
          <w:rFonts w:ascii="Arial" w:hAnsi="Arial" w:cs="Arial"/>
          <w:b/>
          <w:bCs/>
          <w:sz w:val="22"/>
          <w:szCs w:val="22"/>
        </w:rPr>
        <w:t xml:space="preserve">in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1" w14:textId="77777777" w:rsidTr="005C2A49">
        <w:tc>
          <w:tcPr>
            <w:tcW w:w="9022" w:type="dxa"/>
          </w:tcPr>
          <w:p w14:paraId="3058026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70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7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f) Pojasnite</w:t>
      </w:r>
      <w:r w:rsidR="00713F91" w:rsidRPr="00F56717">
        <w:rPr>
          <w:rFonts w:ascii="Arial" w:hAnsi="Arial" w:cs="Arial"/>
          <w:b/>
          <w:bCs/>
          <w:sz w:val="22"/>
          <w:szCs w:val="22"/>
        </w:rPr>
        <w:t>,</w:t>
      </w:r>
      <w:r w:rsidRPr="00F56717">
        <w:rPr>
          <w:rFonts w:ascii="Arial" w:hAnsi="Arial" w:cs="Arial"/>
          <w:b/>
          <w:bCs/>
          <w:sz w:val="22"/>
          <w:szCs w:val="22"/>
        </w:rPr>
        <w:t xml:space="preserve"> kako program zadovoljuje potrebe uporabnikov in lokalne skupnosti </w:t>
      </w:r>
      <w:r w:rsidRPr="00F56717">
        <w:rPr>
          <w:rFonts w:ascii="Arial" w:hAnsi="Arial" w:cs="Arial"/>
          <w:iCs/>
          <w:sz w:val="22"/>
          <w:szCs w:val="22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77" w14:textId="77777777" w:rsidTr="005C2A49">
        <w:tc>
          <w:tcPr>
            <w:tcW w:w="9060" w:type="dxa"/>
          </w:tcPr>
          <w:p w14:paraId="3058027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0580278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F56717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g) Predstavite način ugotavljanja potreb uporabnikov ter način njihovega sodelovanja</w:t>
      </w:r>
    </w:p>
    <w:p w14:paraId="3058027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p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E" w14:textId="77777777" w:rsidTr="005C2A49">
        <w:tc>
          <w:tcPr>
            <w:tcW w:w="9022" w:type="dxa"/>
          </w:tcPr>
          <w:p w14:paraId="3058027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058027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F56717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h) Navedite osnovne metode dela, strokovna ravnanja in aktivnosti v programu, ki 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4" w14:textId="77777777" w:rsidTr="005C2A49">
        <w:tc>
          <w:tcPr>
            <w:tcW w:w="9022" w:type="dxa"/>
          </w:tcPr>
          <w:p w14:paraId="30580281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F56717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) Opišite na kakšen način ima program izdelano evalvacijo doseganja ciljev in 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A" w14:textId="77777777" w:rsidTr="005C2A49">
        <w:tc>
          <w:tcPr>
            <w:tcW w:w="9022" w:type="dxa"/>
          </w:tcPr>
          <w:p w14:paraId="30580287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B" w14:textId="3B4332F7" w:rsidR="00582D8F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1C06F8D0" w14:textId="77777777" w:rsidR="00B81137" w:rsidRPr="00F56717" w:rsidRDefault="00B81137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i) Opišite dosedanje delo na tem področju </w:t>
      </w:r>
      <w:r w:rsidRPr="00F56717">
        <w:rPr>
          <w:rFonts w:ascii="Arial" w:hAnsi="Arial" w:cs="Arial"/>
          <w:bCs/>
          <w:sz w:val="22"/>
          <w:szCs w:val="22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90" w14:textId="77777777" w:rsidTr="002D1916">
        <w:tc>
          <w:tcPr>
            <w:tcW w:w="9060" w:type="dxa"/>
          </w:tcPr>
          <w:p w14:paraId="3058028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9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F56717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F56717" w14:paraId="30580297" w14:textId="77777777" w:rsidTr="002D1916">
        <w:tc>
          <w:tcPr>
            <w:tcW w:w="9072" w:type="dxa"/>
          </w:tcPr>
          <w:p w14:paraId="3058029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F56717" w14:paraId="3058029A" w14:textId="77777777" w:rsidTr="002D1916">
        <w:tc>
          <w:tcPr>
            <w:tcW w:w="9072" w:type="dxa"/>
          </w:tcPr>
          <w:p w14:paraId="3058029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9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F56717" w14:paraId="3058029D" w14:textId="77777777" w:rsidTr="002D1916">
        <w:tc>
          <w:tcPr>
            <w:tcW w:w="9072" w:type="dxa"/>
          </w:tcPr>
          <w:p w14:paraId="3058029B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C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F56717" w14:paraId="305802A0" w14:textId="77777777" w:rsidTr="002D1916">
        <w:tc>
          <w:tcPr>
            <w:tcW w:w="9072" w:type="dxa"/>
          </w:tcPr>
          <w:p w14:paraId="3058029E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F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F56717" w14:paraId="305802A9" w14:textId="77777777" w:rsidTr="002D1916">
        <w:tc>
          <w:tcPr>
            <w:tcW w:w="9072" w:type="dxa"/>
          </w:tcPr>
          <w:p w14:paraId="305802A1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3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4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7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AA" w14:textId="77777777" w:rsidR="00582D8F" w:rsidRPr="00F56717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</w:t>
      </w:r>
      <w:r w:rsidR="00290EFF" w:rsidRPr="00F56717">
        <w:rPr>
          <w:rFonts w:ascii="Arial" w:hAnsi="Arial" w:cs="Arial"/>
          <w:b/>
          <w:sz w:val="22"/>
          <w:szCs w:val="22"/>
        </w:rPr>
        <w:t xml:space="preserve"> </w:t>
      </w:r>
      <w:r w:rsidRPr="00F56717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F56717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F56717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F56717" w14:paraId="305802B7" w14:textId="77777777" w:rsidTr="002D1916">
        <w:tc>
          <w:tcPr>
            <w:tcW w:w="2340" w:type="dxa"/>
          </w:tcPr>
          <w:p w14:paraId="305802B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3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BD" w14:textId="77777777" w:rsidTr="002D1916">
        <w:tc>
          <w:tcPr>
            <w:tcW w:w="2340" w:type="dxa"/>
          </w:tcPr>
          <w:p w14:paraId="305802B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9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3" w14:textId="77777777" w:rsidTr="002D1916">
        <w:tc>
          <w:tcPr>
            <w:tcW w:w="2340" w:type="dxa"/>
          </w:tcPr>
          <w:p w14:paraId="305802B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1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9" w14:textId="77777777" w:rsidTr="002D1916">
        <w:tc>
          <w:tcPr>
            <w:tcW w:w="2340" w:type="dxa"/>
          </w:tcPr>
          <w:p w14:paraId="305802C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7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F" w14:textId="77777777" w:rsidTr="002D1916">
        <w:tc>
          <w:tcPr>
            <w:tcW w:w="2340" w:type="dxa"/>
          </w:tcPr>
          <w:p w14:paraId="305802C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D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k) Drugi podatki </w:t>
      </w:r>
      <w:r w:rsidRPr="00F56717">
        <w:rPr>
          <w:rFonts w:ascii="Arial" w:hAnsi="Arial" w:cs="Arial"/>
          <w:iCs/>
          <w:sz w:val="22"/>
          <w:szCs w:val="22"/>
        </w:rPr>
        <w:t>(vpišite podatke in druge informacije, pomembne za izvedbo programa)</w:t>
      </w:r>
    </w:p>
    <w:p w14:paraId="305802D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D7" w14:textId="77777777" w:rsidTr="002D1916">
        <w:tc>
          <w:tcPr>
            <w:tcW w:w="9060" w:type="dxa"/>
          </w:tcPr>
          <w:p w14:paraId="305802D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5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6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D8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3. Finančna konstrukcija programa </w:t>
      </w:r>
    </w:p>
    <w:p w14:paraId="305802DD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Vrednost celotnega programa:</w:t>
      </w:r>
      <w:r w:rsidRPr="00F56717">
        <w:rPr>
          <w:rFonts w:ascii="Arial" w:hAnsi="Arial" w:cs="Arial"/>
          <w:sz w:val="22"/>
          <w:szCs w:val="22"/>
        </w:rPr>
        <w:t xml:space="preserve"> ____________________________</w:t>
      </w:r>
      <w:r w:rsidRPr="00F56717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F56717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F56717">
        <w:rPr>
          <w:rFonts w:ascii="Arial" w:hAnsi="Arial" w:cs="Arial"/>
          <w:b/>
          <w:spacing w:val="-2"/>
          <w:sz w:val="22"/>
          <w:szCs w:val="22"/>
        </w:rPr>
        <w:t>Pričakovani prihodki izvaja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F56717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F56717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EC" w14:textId="77777777" w:rsidTr="002D1916">
        <w:tc>
          <w:tcPr>
            <w:tcW w:w="2579" w:type="pct"/>
          </w:tcPr>
          <w:p w14:paraId="305802E9" w14:textId="77777777" w:rsidR="00582D8F" w:rsidRPr="00F56717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4" w14:textId="77777777" w:rsidTr="002D1916">
        <w:tc>
          <w:tcPr>
            <w:tcW w:w="2579" w:type="pct"/>
          </w:tcPr>
          <w:p w14:paraId="305802F1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8" w14:textId="77777777" w:rsidTr="002D1916">
        <w:tc>
          <w:tcPr>
            <w:tcW w:w="2579" w:type="pct"/>
          </w:tcPr>
          <w:p w14:paraId="305802F5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C" w14:textId="77777777" w:rsidTr="002D1916">
        <w:tc>
          <w:tcPr>
            <w:tcW w:w="2579" w:type="pct"/>
          </w:tcPr>
          <w:p w14:paraId="305802F9" w14:textId="77777777" w:rsidR="00582D8F" w:rsidRPr="00F56717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F56717">
              <w:rPr>
                <w:rFonts w:ascii="Arial" w:hAnsi="Arial" w:cs="Arial"/>
                <w:i/>
                <w:iCs/>
                <w:sz w:val="22"/>
                <w:szCs w:val="22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0" w14:textId="77777777" w:rsidTr="002D1916">
        <w:tc>
          <w:tcPr>
            <w:tcW w:w="2579" w:type="pct"/>
          </w:tcPr>
          <w:p w14:paraId="305802FD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F56717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dhodki izvaj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F56717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F56717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F56717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F56717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F56717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F56717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 (</w:t>
            </w:r>
            <w:r w:rsidRPr="00F56717">
              <w:rPr>
                <w:rFonts w:ascii="Arial" w:hAnsi="Arial" w:cs="Arial"/>
                <w:iCs/>
                <w:sz w:val="22"/>
                <w:szCs w:val="22"/>
              </w:rPr>
              <w:t>podčrtajte)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, ostalo: (kaj, navedite) </w:t>
            </w:r>
          </w:p>
          <w:p w14:paraId="30580315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delovanja organizacije, povezani z izvajanjem programa (najemnina, elektrika)</w:t>
            </w:r>
          </w:p>
          <w:p w14:paraId="30580316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F56717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4. Drugo</w:t>
            </w:r>
            <w:r w:rsidRPr="00F56717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32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5671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5671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atum:</w:t>
      </w:r>
      <w:r w:rsidRPr="00F56717">
        <w:rPr>
          <w:rFonts w:ascii="Arial" w:hAnsi="Arial" w:cs="Arial"/>
          <w:sz w:val="22"/>
          <w:szCs w:val="22"/>
        </w:rPr>
        <w:tab/>
        <w:t>_______________</w:t>
      </w:r>
      <w:r w:rsidRPr="00F56717">
        <w:rPr>
          <w:rFonts w:ascii="Arial" w:hAnsi="Arial" w:cs="Arial"/>
          <w:sz w:val="22"/>
          <w:szCs w:val="22"/>
        </w:rPr>
        <w:tab/>
        <w:t>Ime in priimek:</w:t>
      </w:r>
      <w:r w:rsidRPr="00F5671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5671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ab/>
        <w:t>ŽIG</w:t>
      </w:r>
      <w:r w:rsidR="00582D8F" w:rsidRPr="00F56717">
        <w:rPr>
          <w:rFonts w:ascii="Arial" w:hAnsi="Arial" w:cs="Arial"/>
          <w:sz w:val="22"/>
          <w:szCs w:val="22"/>
        </w:rPr>
        <w:tab/>
        <w:t>Podpis:</w:t>
      </w:r>
      <w:r w:rsidR="00582D8F" w:rsidRPr="00F5671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56717" w:rsidRDefault="00582D8F" w:rsidP="00F00C27">
      <w:pPr>
        <w:rPr>
          <w:rFonts w:ascii="Arial" w:hAnsi="Arial" w:cs="Arial"/>
          <w:sz w:val="22"/>
          <w:szCs w:val="22"/>
        </w:rPr>
        <w:sectPr w:rsidR="00582D8F" w:rsidRPr="00F5671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4C38F232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polnjeni prijavi na javni razpis je potrebno</w:t>
      </w:r>
      <w:r w:rsidR="00DE0D71">
        <w:rPr>
          <w:rFonts w:ascii="Arial" w:hAnsi="Arial" w:cs="Arial"/>
          <w:b/>
          <w:sz w:val="22"/>
          <w:szCs w:val="22"/>
        </w:rPr>
        <w:t xml:space="preserve"> priložiti</w:t>
      </w:r>
      <w:r w:rsidRPr="00F56717">
        <w:rPr>
          <w:rFonts w:ascii="Arial" w:hAnsi="Arial" w:cs="Arial"/>
          <w:b/>
          <w:sz w:val="22"/>
          <w:szCs w:val="22"/>
        </w:rPr>
        <w:t xml:space="preserve"> naslednje priloge:</w:t>
      </w:r>
    </w:p>
    <w:p w14:paraId="3058032E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6FFE4824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dločbe o registraciji ali fotokopijo izpisa iz sodnega registra;</w:t>
      </w:r>
    </w:p>
    <w:p w14:paraId="30580330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 w:rsidRPr="00F5671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F56717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F56717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F56717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Pr="00F56717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3A591318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63E4302" w14:textId="1D9D5B8D" w:rsidR="000130F9" w:rsidRDefault="000130F9" w:rsidP="00666322">
      <w:pPr>
        <w:jc w:val="both"/>
        <w:rPr>
          <w:rFonts w:ascii="Arial" w:hAnsi="Arial" w:cs="Arial"/>
          <w:sz w:val="22"/>
          <w:szCs w:val="22"/>
        </w:rPr>
      </w:pPr>
    </w:p>
    <w:p w14:paraId="38CDF010" w14:textId="77777777" w:rsidR="000130F9" w:rsidRPr="00F56717" w:rsidRDefault="000130F9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4085C4D9" w:rsidR="00592907" w:rsidRPr="0028794E" w:rsidRDefault="00592907" w:rsidP="0028794E">
      <w:pPr>
        <w:pStyle w:val="Odstavekseznama"/>
        <w:numPr>
          <w:ilvl w:val="0"/>
          <w:numId w:val="23"/>
        </w:numPr>
        <w:jc w:val="both"/>
        <w:rPr>
          <w:rFonts w:ascii="Arial" w:hAnsi="Arial" w:cs="Arial"/>
          <w:b/>
          <w:sz w:val="22"/>
          <w:szCs w:val="22"/>
        </w:rPr>
      </w:pPr>
      <w:r w:rsidRPr="0028794E">
        <w:rPr>
          <w:rFonts w:ascii="Arial" w:hAnsi="Arial" w:cs="Arial"/>
          <w:b/>
          <w:sz w:val="22"/>
          <w:szCs w:val="22"/>
        </w:rPr>
        <w:lastRenderedPageBreak/>
        <w:t>SPLOŠNI KRITERIJI ZA IZBIRO P</w:t>
      </w:r>
      <w:r w:rsidR="00E43E98">
        <w:rPr>
          <w:rFonts w:ascii="Arial" w:hAnsi="Arial" w:cs="Arial"/>
          <w:b/>
          <w:sz w:val="22"/>
          <w:szCs w:val="22"/>
        </w:rPr>
        <w:t>RIJAVITELJEV</w:t>
      </w:r>
      <w:r w:rsidRPr="0028794E">
        <w:rPr>
          <w:rFonts w:ascii="Arial" w:hAnsi="Arial" w:cs="Arial"/>
          <w:b/>
          <w:sz w:val="22"/>
          <w:szCs w:val="22"/>
        </w:rPr>
        <w:t xml:space="preserve"> IN NAČIN OCENJEVANJA</w:t>
      </w:r>
    </w:p>
    <w:p w14:paraId="07F67255" w14:textId="7777777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5C5A1B68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rednostnih kriterijev:</w:t>
      </w:r>
    </w:p>
    <w:p w14:paraId="7BCC994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:rsidRPr="00F56717" w14:paraId="30CB6748" w14:textId="77777777" w:rsidTr="003E5D5A">
        <w:tc>
          <w:tcPr>
            <w:tcW w:w="704" w:type="dxa"/>
          </w:tcPr>
          <w:p w14:paraId="732131F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:rsidRPr="00F56717" w14:paraId="167A0F9E" w14:textId="77777777" w:rsidTr="003E5D5A">
        <w:tc>
          <w:tcPr>
            <w:tcW w:w="704" w:type="dxa"/>
          </w:tcPr>
          <w:p w14:paraId="0646154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0CF62C8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Kakovost </w:t>
            </w:r>
            <w:r w:rsidR="003E5D5A" w:rsidRPr="00F56717">
              <w:rPr>
                <w:rFonts w:ascii="Arial" w:hAnsi="Arial" w:cs="Arial"/>
                <w:sz w:val="22"/>
                <w:szCs w:val="22"/>
              </w:rPr>
              <w:t xml:space="preserve">in razširjenost </w:t>
            </w:r>
            <w:r w:rsidRPr="00F56717">
              <w:rPr>
                <w:rFonts w:ascii="Arial" w:hAnsi="Arial" w:cs="Arial"/>
                <w:sz w:val="22"/>
                <w:szCs w:val="22"/>
              </w:rPr>
              <w:t>predloženega projekta/programa (merila od št.1-</w:t>
            </w:r>
            <w:r w:rsidR="00BD0635">
              <w:rPr>
                <w:rFonts w:ascii="Arial" w:hAnsi="Arial" w:cs="Arial"/>
                <w:sz w:val="22"/>
                <w:szCs w:val="22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21" w:type="dxa"/>
          </w:tcPr>
          <w:p w14:paraId="564454E7" w14:textId="45037E0F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7309A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="00967A2C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73F4D6DD" w14:textId="77777777" w:rsidTr="003E5D5A">
        <w:tc>
          <w:tcPr>
            <w:tcW w:w="704" w:type="dxa"/>
          </w:tcPr>
          <w:p w14:paraId="63B5D0E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5F5A9A96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prijavitelja (merila od št. </w:t>
            </w:r>
            <w:r w:rsidR="005812DC">
              <w:rPr>
                <w:rFonts w:ascii="Arial" w:hAnsi="Arial" w:cs="Arial"/>
                <w:sz w:val="22"/>
                <w:szCs w:val="22"/>
                <w:lang w:eastAsia="en-US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5812DC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49A9C9F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5812DC">
              <w:rPr>
                <w:rFonts w:ascii="Arial" w:hAnsi="Arial" w:cs="Arial"/>
                <w:sz w:val="22"/>
                <w:szCs w:val="22"/>
                <w:lang w:eastAsia="en-US"/>
              </w:rPr>
              <w:t>29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281013C0" w14:textId="77777777" w:rsidTr="003E5D5A">
        <w:tc>
          <w:tcPr>
            <w:tcW w:w="704" w:type="dxa"/>
          </w:tcPr>
          <w:p w14:paraId="12E3C1D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0DB2D046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 (merila od št. 1</w:t>
            </w:r>
            <w:r w:rsidR="009F4989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9F4989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13986683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17C06E65" w14:textId="77777777" w:rsidTr="003E5D5A">
        <w:tc>
          <w:tcPr>
            <w:tcW w:w="704" w:type="dxa"/>
          </w:tcPr>
          <w:p w14:paraId="0BD26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5AD93D1F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estni občini Novo mesto (merilo št. 1</w:t>
            </w:r>
            <w:r w:rsidR="009F4989">
              <w:rPr>
                <w:rFonts w:ascii="Arial" w:hAnsi="Arial" w:cs="Arial"/>
                <w:sz w:val="22"/>
                <w:szCs w:val="22"/>
                <w:lang w:eastAsia="en-US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</w:tr>
      <w:tr w:rsidR="00592907" w:rsidRPr="00F56717" w14:paraId="510E1966" w14:textId="77777777" w:rsidTr="003E5D5A">
        <w:tc>
          <w:tcPr>
            <w:tcW w:w="704" w:type="dxa"/>
          </w:tcPr>
          <w:p w14:paraId="4C57DB4D" w14:textId="6EA8B85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4F13B5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0539C097" w:rsidR="00592907" w:rsidRPr="0028794E" w:rsidRDefault="00592907" w:rsidP="0028794E">
      <w:pPr>
        <w:pStyle w:val="Odstavekseznama"/>
        <w:numPr>
          <w:ilvl w:val="0"/>
          <w:numId w:val="23"/>
        </w:num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28794E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55D2E3B0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KAKOVOST </w:t>
      </w:r>
      <w:r w:rsidR="00051EAC" w:rsidRPr="00F56717">
        <w:rPr>
          <w:rFonts w:ascii="Arial" w:hAnsi="Arial" w:cs="Arial"/>
          <w:b/>
          <w:sz w:val="22"/>
          <w:szCs w:val="22"/>
          <w:lang w:eastAsia="en-US"/>
        </w:rPr>
        <w:t xml:space="preserve">IN RAZŠIRJENOST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PREDLOŽENEGA PROGRAMA</w:t>
      </w:r>
    </w:p>
    <w:p w14:paraId="6EC6C6C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397B64AF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1. Program ima jasne, merljive in dosegljive cilje, ki izhajajo iz potreb uporabnikov (opišite specifičen, merljiv in časovno izvedljiv cilj) 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in omogočajo doseganje rezultatov/učinkov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3A56202C" w14:textId="77777777" w:rsidTr="003E5D5A">
        <w:tc>
          <w:tcPr>
            <w:tcW w:w="1510" w:type="dxa"/>
          </w:tcPr>
          <w:p w14:paraId="450BE8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4606D93" w14:textId="77777777" w:rsidTr="003E5D5A">
        <w:tc>
          <w:tcPr>
            <w:tcW w:w="1510" w:type="dxa"/>
            <w:vAlign w:val="bottom"/>
          </w:tcPr>
          <w:p w14:paraId="151D005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27BBE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258866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4F96BA9C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2. </w:t>
      </w:r>
      <w:r w:rsidR="009F6378">
        <w:rPr>
          <w:rFonts w:ascii="Arial" w:hAnsi="Arial" w:cs="Arial"/>
          <w:b/>
          <w:sz w:val="22"/>
          <w:szCs w:val="22"/>
          <w:lang w:eastAsia="en-US"/>
        </w:rPr>
        <w:t>Načrtovane a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ktivnosti (in metode dela) so nazorno predstavljene in odražajo prispevek k doseganju ciljev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 in so vsebinsko ustrezn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F56717" w14:paraId="763B0D96" w14:textId="77777777" w:rsidTr="003E5D5A">
        <w:tc>
          <w:tcPr>
            <w:tcW w:w="1363" w:type="dxa"/>
          </w:tcPr>
          <w:p w14:paraId="62602FB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32F25B7" w14:textId="77777777" w:rsidTr="003E5D5A">
        <w:tc>
          <w:tcPr>
            <w:tcW w:w="1363" w:type="dxa"/>
            <w:vAlign w:val="bottom"/>
          </w:tcPr>
          <w:p w14:paraId="52851FC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F983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2C685B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9EB7630" w14:textId="77777777" w:rsidTr="003E5D5A">
        <w:tc>
          <w:tcPr>
            <w:tcW w:w="1510" w:type="dxa"/>
          </w:tcPr>
          <w:p w14:paraId="2F4A49A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52FE0FC" w14:textId="77777777" w:rsidTr="003E5D5A">
        <w:tc>
          <w:tcPr>
            <w:tcW w:w="1510" w:type="dxa"/>
            <w:vAlign w:val="bottom"/>
          </w:tcPr>
          <w:p w14:paraId="4921DA2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A244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18D6C6D7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634ED141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4B8141F6" w14:textId="77777777" w:rsidTr="003E5D5A">
        <w:tc>
          <w:tcPr>
            <w:tcW w:w="1510" w:type="dxa"/>
          </w:tcPr>
          <w:p w14:paraId="735376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7191933" w14:textId="77777777" w:rsidTr="003E5D5A">
        <w:tc>
          <w:tcPr>
            <w:tcW w:w="1510" w:type="dxa"/>
            <w:vAlign w:val="bottom"/>
          </w:tcPr>
          <w:p w14:paraId="38CC48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31210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8E87AA4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F56717">
        <w:rPr>
          <w:rFonts w:ascii="Arial" w:hAnsi="Arial" w:cs="Arial"/>
          <w:sz w:val="22"/>
          <w:szCs w:val="22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:rsidRPr="00F56717" w14:paraId="6BE1FDE5" w14:textId="77777777" w:rsidTr="003E5D5A">
        <w:tc>
          <w:tcPr>
            <w:tcW w:w="1510" w:type="dxa"/>
          </w:tcPr>
          <w:p w14:paraId="7B9A27C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ima poleg meritev zadovoljstva uporabnikov izdelane tudi druge načine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Točke</w:t>
            </w:r>
          </w:p>
        </w:tc>
      </w:tr>
      <w:tr w:rsidR="00592907" w:rsidRPr="00F56717" w14:paraId="07780A14" w14:textId="77777777" w:rsidTr="003E5D5A">
        <w:tc>
          <w:tcPr>
            <w:tcW w:w="1510" w:type="dxa"/>
            <w:vAlign w:val="bottom"/>
          </w:tcPr>
          <w:p w14:paraId="57D63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10AAD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327454F" w14:textId="76ECB20F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D0FA2AA" w14:textId="29873CA9" w:rsidR="0045757C" w:rsidRPr="00F56717" w:rsidRDefault="0045757C" w:rsidP="0045757C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6. Prijavitelj bo izvedel 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izobraževalne in praktične delavnice za uporabnike</w:t>
      </w:r>
      <w:r w:rsidR="00DC0FD5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v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MONM</w:t>
      </w:r>
      <w:r w:rsidR="002E585E" w:rsidRPr="00F56717">
        <w:rPr>
          <w:rFonts w:ascii="Arial" w:hAnsi="Arial" w:cs="Arial"/>
          <w:b/>
          <w:sz w:val="22"/>
          <w:szCs w:val="22"/>
          <w:lang w:eastAsia="en-US"/>
        </w:rPr>
        <w:t xml:space="preserve">: 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14D1FAB8" w14:textId="77777777" w:rsidTr="00392A5C">
        <w:tc>
          <w:tcPr>
            <w:tcW w:w="1510" w:type="dxa"/>
          </w:tcPr>
          <w:p w14:paraId="7BE00B6D" w14:textId="55EA35F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37EB74E9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  <w:p w14:paraId="10779AFC" w14:textId="4A5CCD6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0 do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elavnic</w:t>
            </w:r>
          </w:p>
        </w:tc>
        <w:tc>
          <w:tcPr>
            <w:tcW w:w="1510" w:type="dxa"/>
          </w:tcPr>
          <w:p w14:paraId="57816520" w14:textId="5F0FEFB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o 6 delavnic</w:t>
            </w:r>
          </w:p>
        </w:tc>
        <w:tc>
          <w:tcPr>
            <w:tcW w:w="1510" w:type="dxa"/>
          </w:tcPr>
          <w:p w14:paraId="1A116394" w14:textId="7FFECCB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7 do 11 delavnic</w:t>
            </w:r>
          </w:p>
        </w:tc>
        <w:tc>
          <w:tcPr>
            <w:tcW w:w="1510" w:type="dxa"/>
          </w:tcPr>
          <w:p w14:paraId="2825EE46" w14:textId="42BDCCA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12 delavnic</w:t>
            </w:r>
          </w:p>
        </w:tc>
        <w:tc>
          <w:tcPr>
            <w:tcW w:w="1510" w:type="dxa"/>
          </w:tcPr>
          <w:p w14:paraId="5232AE2C" w14:textId="3C72449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34584255" w14:textId="77777777" w:rsidTr="00392A5C">
        <w:tc>
          <w:tcPr>
            <w:tcW w:w="1510" w:type="dxa"/>
            <w:vAlign w:val="bottom"/>
          </w:tcPr>
          <w:p w14:paraId="568C347E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C99006D" w14:textId="06BE810B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34B221F3" w14:textId="5569463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30CD44A4" w14:textId="42B73678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4DCF077E" w14:textId="09B183EC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1A5F444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177D412" w14:textId="35BD0325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48E1250" w14:textId="211447FD" w:rsidR="00D561F1" w:rsidRPr="00F56717" w:rsidRDefault="004D58D8" w:rsidP="00D561F1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7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bo 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>izvajal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informiranje in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svetova</w:t>
      </w:r>
      <w:r>
        <w:rPr>
          <w:rFonts w:ascii="Arial" w:hAnsi="Arial" w:cs="Arial"/>
          <w:b/>
          <w:sz w:val="22"/>
          <w:szCs w:val="22"/>
          <w:lang w:eastAsia="en-US"/>
        </w:rPr>
        <w:t>nje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za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uporabnik</w:t>
      </w:r>
      <w:r>
        <w:rPr>
          <w:rFonts w:ascii="Arial" w:hAnsi="Arial" w:cs="Arial"/>
          <w:b/>
          <w:sz w:val="22"/>
          <w:szCs w:val="22"/>
          <w:lang w:eastAsia="en-US"/>
        </w:rPr>
        <w:t>e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 xml:space="preserve"> (število vključenih uporabnikov)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: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2CC2B0FF" w14:textId="77777777" w:rsidTr="00392A5C">
        <w:tc>
          <w:tcPr>
            <w:tcW w:w="1510" w:type="dxa"/>
          </w:tcPr>
          <w:p w14:paraId="6961731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2D14F0CF" w14:textId="2A9CFD7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od 0 do 7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176709CC" w14:textId="175C5A8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8 do 4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66EF8D5B" w14:textId="390AE4E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od 41 do 8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0F0EC962" w14:textId="2DBA5F0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nad 81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4550689A" w14:textId="62A9C30E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6C6EAF86" w14:textId="77777777" w:rsidTr="00392A5C">
        <w:tc>
          <w:tcPr>
            <w:tcW w:w="1510" w:type="dxa"/>
            <w:vAlign w:val="bottom"/>
          </w:tcPr>
          <w:p w14:paraId="440CFE3A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DA5EDD0" w14:textId="25ACDF82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51A11569" w14:textId="7407358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2BBF369C" w14:textId="539D31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619ED3DD" w14:textId="507F8FB3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2532B348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D6FC965" w14:textId="77777777" w:rsidR="00D561F1" w:rsidRPr="00F56717" w:rsidRDefault="00D561F1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69DE72BD" w:rsidR="00592907" w:rsidRPr="00F56717" w:rsidRDefault="004D58D8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8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ima glede na zasnovo programa ustrezno kadrovsko zasedbo </w:t>
      </w:r>
      <w:r w:rsidR="00592907" w:rsidRPr="00F56717">
        <w:rPr>
          <w:rFonts w:ascii="Arial" w:hAnsi="Arial" w:cs="Arial"/>
          <w:sz w:val="22"/>
          <w:szCs w:val="22"/>
          <w:lang w:eastAsia="en-US"/>
        </w:rPr>
        <w:t>(število izvajalcev, njihova izobrazba in delovne izkušnje)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5874BB41" w14:textId="77777777" w:rsidTr="003E5D5A">
        <w:tc>
          <w:tcPr>
            <w:tcW w:w="1510" w:type="dxa"/>
          </w:tcPr>
          <w:p w14:paraId="17DBA1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E7D2475" w14:textId="77777777" w:rsidTr="003E5D5A">
        <w:tc>
          <w:tcPr>
            <w:tcW w:w="1510" w:type="dxa"/>
            <w:vAlign w:val="bottom"/>
          </w:tcPr>
          <w:p w14:paraId="11409B4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0B06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1EC74B1" w14:textId="2BC01A1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E7A2FA3" w14:textId="43437C78" w:rsidR="0067309A" w:rsidRDefault="0067309A" w:rsidP="0067309A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9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</w:t>
      </w:r>
      <w:r w:rsidR="00E43E98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ima status društva v javnem interesu na področju socialnega varstva/status humanitarne organizacije</w:t>
      </w:r>
      <w:r>
        <w:rPr>
          <w:rFonts w:ascii="Arial" w:hAnsi="Arial" w:cs="Arial"/>
          <w:b/>
          <w:sz w:val="22"/>
          <w:szCs w:val="22"/>
          <w:lang w:eastAsia="en-US"/>
        </w:rPr>
        <w:t>/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status invalidske organizacij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67309A" w:rsidRPr="0096301E" w14:paraId="50BFBB4B" w14:textId="77777777" w:rsidTr="00240365">
        <w:tc>
          <w:tcPr>
            <w:tcW w:w="1510" w:type="dxa"/>
          </w:tcPr>
          <w:p w14:paraId="30826D03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169CDC0B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1AB23E35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en status</w:t>
            </w:r>
          </w:p>
        </w:tc>
        <w:tc>
          <w:tcPr>
            <w:tcW w:w="1511" w:type="dxa"/>
          </w:tcPr>
          <w:p w14:paraId="4309312C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dva statusa ali več</w:t>
            </w:r>
          </w:p>
        </w:tc>
        <w:tc>
          <w:tcPr>
            <w:tcW w:w="1511" w:type="dxa"/>
          </w:tcPr>
          <w:p w14:paraId="52B04E7C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67309A" w14:paraId="21EB2A80" w14:textId="77777777" w:rsidTr="00240365">
        <w:tc>
          <w:tcPr>
            <w:tcW w:w="1510" w:type="dxa"/>
            <w:vAlign w:val="bottom"/>
          </w:tcPr>
          <w:p w14:paraId="66811AB0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1E9C81B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00AE5215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 točk</w:t>
            </w:r>
          </w:p>
        </w:tc>
        <w:tc>
          <w:tcPr>
            <w:tcW w:w="1511" w:type="dxa"/>
          </w:tcPr>
          <w:p w14:paraId="3A8FB1CB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5A49221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586DD79" w14:textId="77777777" w:rsidR="0067309A" w:rsidRPr="00407F9C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3B5AE04" w14:textId="77777777" w:rsidR="00997967" w:rsidRPr="00F56717" w:rsidRDefault="0099796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0AB4B1C0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0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64019370" w14:textId="77777777" w:rsidTr="003E5D5A">
        <w:tc>
          <w:tcPr>
            <w:tcW w:w="1510" w:type="dxa"/>
          </w:tcPr>
          <w:p w14:paraId="5577565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0A23E0C" w14:textId="77777777" w:rsidTr="003E5D5A">
        <w:tc>
          <w:tcPr>
            <w:tcW w:w="1510" w:type="dxa"/>
            <w:vAlign w:val="bottom"/>
          </w:tcPr>
          <w:p w14:paraId="2B822E5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30791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B33324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7DCB1AB2" w:rsidR="00592907" w:rsidRPr="00F56717" w:rsidRDefault="003E5D5A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1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051EAC" w:rsidRPr="00F56717" w14:paraId="343F213C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65F8690F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29EF82BA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i glede na obseg programa</w:t>
            </w:r>
          </w:p>
        </w:tc>
        <w:tc>
          <w:tcPr>
            <w:tcW w:w="1813" w:type="dxa"/>
          </w:tcPr>
          <w:p w14:paraId="56367FA4" w14:textId="7A619C5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051EAC" w:rsidRPr="00F56717" w14:paraId="1A8AD15E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74EAB803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631E30AE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13" w:type="dxa"/>
          </w:tcPr>
          <w:p w14:paraId="0F5C0D68" w14:textId="07EC0328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051EAC" w:rsidRPr="00F56717" w14:paraId="4B041745" w14:textId="529F3A00" w:rsidTr="009F6378">
        <w:tc>
          <w:tcPr>
            <w:tcW w:w="5436" w:type="dxa"/>
            <w:gridSpan w:val="3"/>
          </w:tcPr>
          <w:p w14:paraId="5A8EBA85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4180FF19" w14:textId="3B90A7F0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1EAC" w:rsidRPr="00F56717" w14:paraId="78F1002F" w14:textId="4F44C195" w:rsidTr="009F6378">
        <w:tc>
          <w:tcPr>
            <w:tcW w:w="5436" w:type="dxa"/>
            <w:gridSpan w:val="3"/>
          </w:tcPr>
          <w:p w14:paraId="76FD8682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1BC352EA" w14:textId="40B35A01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A113D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E8471E7" w14:textId="77777777" w:rsidR="0028794E" w:rsidRDefault="0028794E" w:rsidP="00592907">
      <w:pPr>
        <w:rPr>
          <w:rFonts w:ascii="Arial" w:hAnsi="Arial" w:cs="Arial"/>
          <w:b/>
          <w:sz w:val="22"/>
          <w:szCs w:val="22"/>
          <w:lang w:eastAsia="en-US"/>
        </w:rPr>
      </w:pPr>
    </w:p>
    <w:p w14:paraId="4E823156" w14:textId="21A67C71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lastRenderedPageBreak/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2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E43E98">
        <w:rPr>
          <w:rFonts w:ascii="Arial" w:hAnsi="Arial" w:cs="Arial"/>
          <w:b/>
          <w:sz w:val="22"/>
          <w:szCs w:val="22"/>
          <w:lang w:eastAsia="en-US"/>
        </w:rPr>
        <w:t>ijavitelj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1F8AC9C" w14:textId="77777777" w:rsidTr="003E5D5A">
        <w:tc>
          <w:tcPr>
            <w:tcW w:w="1510" w:type="dxa"/>
          </w:tcPr>
          <w:p w14:paraId="73AB86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725F402" w14:textId="77777777" w:rsidTr="003E5D5A">
        <w:tc>
          <w:tcPr>
            <w:tcW w:w="1510" w:type="dxa"/>
            <w:vAlign w:val="bottom"/>
          </w:tcPr>
          <w:p w14:paraId="5C02A37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127E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60ED80E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530C22DB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3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E43E98">
        <w:rPr>
          <w:rFonts w:ascii="Arial" w:hAnsi="Arial" w:cs="Arial"/>
          <w:b/>
          <w:sz w:val="22"/>
          <w:szCs w:val="22"/>
          <w:lang w:eastAsia="en-US"/>
        </w:rPr>
        <w:t xml:space="preserve">ijavitelj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14D52E53" w14:textId="77777777" w:rsidTr="003E5D5A">
        <w:tc>
          <w:tcPr>
            <w:tcW w:w="1510" w:type="dxa"/>
          </w:tcPr>
          <w:p w14:paraId="03B2F9E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CC4C213" w14:textId="77777777" w:rsidTr="003E5D5A">
        <w:tc>
          <w:tcPr>
            <w:tcW w:w="1510" w:type="dxa"/>
            <w:vAlign w:val="bottom"/>
          </w:tcPr>
          <w:p w14:paraId="515EE0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44859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35627CC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Pr="00F56717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18D1A2C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4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E43E98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ima ustrezne reference za kakovostno izvedbo primerljivega programa </w:t>
      </w:r>
      <w:r w:rsidRPr="00F56717">
        <w:rPr>
          <w:rFonts w:ascii="Arial" w:hAnsi="Arial" w:cs="Arial"/>
          <w:sz w:val="22"/>
          <w:szCs w:val="22"/>
          <w:lang w:eastAsia="en-US"/>
        </w:rPr>
        <w:t>(izvedeni primerljivi projekti, prejeta priznanja, strokovna mnenja …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, prijavljeni program pa izvaja že več l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:rsidRPr="00F56717" w14:paraId="215E867A" w14:textId="77777777" w:rsidTr="003E5D5A">
        <w:tc>
          <w:tcPr>
            <w:tcW w:w="1510" w:type="dxa"/>
          </w:tcPr>
          <w:p w14:paraId="6D20A7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D94599C" w14:textId="77777777" w:rsidTr="003E5D5A">
        <w:tc>
          <w:tcPr>
            <w:tcW w:w="1510" w:type="dxa"/>
            <w:vAlign w:val="bottom"/>
          </w:tcPr>
          <w:p w14:paraId="4259A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</w:tcPr>
          <w:p w14:paraId="629167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F44D16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F3E98B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226128AB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(mora biti razviden način njihovega izračun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1E177515" w14:textId="77777777" w:rsidTr="003E5D5A">
        <w:tc>
          <w:tcPr>
            <w:tcW w:w="1510" w:type="dxa"/>
          </w:tcPr>
          <w:p w14:paraId="4ED5C60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BE26171" w14:textId="77777777" w:rsidTr="003E5D5A">
        <w:tc>
          <w:tcPr>
            <w:tcW w:w="1510" w:type="dxa"/>
            <w:vAlign w:val="bottom"/>
          </w:tcPr>
          <w:p w14:paraId="04F36E7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ADFEF0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6C1345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3A7CDF62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6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:rsidRPr="00F56717" w14:paraId="2EB81078" w14:textId="77777777" w:rsidTr="003E5D5A">
        <w:tc>
          <w:tcPr>
            <w:tcW w:w="1510" w:type="dxa"/>
          </w:tcPr>
          <w:p w14:paraId="4062D4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BBDA60C" w14:textId="77777777" w:rsidTr="003E5D5A">
        <w:tc>
          <w:tcPr>
            <w:tcW w:w="1510" w:type="dxa"/>
            <w:vAlign w:val="bottom"/>
          </w:tcPr>
          <w:p w14:paraId="665C916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4FF6D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597CB4B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060914E9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7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990"/>
      </w:tblGrid>
      <w:tr w:rsidR="00997967" w:rsidRPr="00F56717" w14:paraId="64531121" w14:textId="77777777" w:rsidTr="00997967">
        <w:tc>
          <w:tcPr>
            <w:tcW w:w="1394" w:type="dxa"/>
          </w:tcPr>
          <w:p w14:paraId="00A711A7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32" w:type="dxa"/>
          </w:tcPr>
          <w:p w14:paraId="245CE5C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11" w:type="dxa"/>
          </w:tcPr>
          <w:p w14:paraId="1AE88A72" w14:textId="122F6E25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1 (en) zunanji javni vir financiranja in/ali priloži dokazila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(sklepi, pogodbe o sofinanciranju</w:t>
            </w:r>
          </w:p>
        </w:tc>
        <w:tc>
          <w:tcPr>
            <w:tcW w:w="2035" w:type="dxa"/>
          </w:tcPr>
          <w:p w14:paraId="6613F36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rijavitelj navaja najmanj 2 (dva) zunanja javna vira financiranja in/ali priloži dokazila (sklepi, pogodbe o sofinanciranju</w:t>
            </w:r>
          </w:p>
        </w:tc>
        <w:tc>
          <w:tcPr>
            <w:tcW w:w="990" w:type="dxa"/>
          </w:tcPr>
          <w:p w14:paraId="48364071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312EE860" w14:textId="77777777" w:rsidTr="00997967">
        <w:tc>
          <w:tcPr>
            <w:tcW w:w="1394" w:type="dxa"/>
            <w:vAlign w:val="bottom"/>
          </w:tcPr>
          <w:p w14:paraId="61C51646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32" w:type="dxa"/>
            <w:vAlign w:val="bottom"/>
          </w:tcPr>
          <w:p w14:paraId="60F45BD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11" w:type="dxa"/>
            <w:vAlign w:val="bottom"/>
          </w:tcPr>
          <w:p w14:paraId="1974FE5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035" w:type="dxa"/>
          </w:tcPr>
          <w:p w14:paraId="384ED76E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3AB5FCB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990" w:type="dxa"/>
          </w:tcPr>
          <w:p w14:paraId="40F2799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F957AE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 w:rsidRPr="00F56717">
        <w:rPr>
          <w:rFonts w:ascii="Arial" w:hAnsi="Arial" w:cs="Arial"/>
          <w:b/>
          <w:sz w:val="22"/>
          <w:szCs w:val="22"/>
          <w:lang w:eastAsia="en-US"/>
        </w:rPr>
        <w:t>T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6A26ABE3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8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Sedež v MONM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:rsidRPr="00F56717" w14:paraId="20797AE5" w14:textId="77777777" w:rsidTr="00A746F3">
        <w:tc>
          <w:tcPr>
            <w:tcW w:w="1510" w:type="dxa"/>
          </w:tcPr>
          <w:p w14:paraId="06237D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42285F2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D72F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91AD443" w14:textId="77777777" w:rsidR="00A746F3" w:rsidRPr="00F56717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F56717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Pr="00F5671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RPr="00F5671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C6564" w14:textId="77777777" w:rsidR="00EB4BCA" w:rsidRDefault="00EB4BCA">
      <w:r>
        <w:separator/>
      </w:r>
    </w:p>
  </w:endnote>
  <w:endnote w:type="continuationSeparator" w:id="0">
    <w:p w14:paraId="699AD504" w14:textId="77777777" w:rsidR="00EB4BCA" w:rsidRDefault="00EB4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9" w14:textId="77777777" w:rsidR="009F6378" w:rsidRDefault="009F6378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9F6378" w:rsidRDefault="009F6378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B" w14:textId="4C5E1042" w:rsidR="009F6378" w:rsidRDefault="009F6378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9F6378" w:rsidRPr="00850991" w:rsidRDefault="009F6378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9F6378" w:rsidRPr="00850991" w:rsidRDefault="009F6378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B0B578" w14:textId="77777777" w:rsidR="00EB4BCA" w:rsidRDefault="00EB4BCA">
      <w:r>
        <w:separator/>
      </w:r>
    </w:p>
  </w:footnote>
  <w:footnote w:type="continuationSeparator" w:id="0">
    <w:p w14:paraId="3F64F0F6" w14:textId="77777777" w:rsidR="00EB4BCA" w:rsidRDefault="00EB4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7" w14:textId="11AE585B" w:rsidR="009F6378" w:rsidRPr="0025606C" w:rsidRDefault="003715C3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Vsebinski obrazec 3</w:t>
    </w:r>
  </w:p>
  <w:p w14:paraId="7ECDC295" w14:textId="10130B20" w:rsidR="003715C3" w:rsidRPr="003715C3" w:rsidRDefault="003715C3" w:rsidP="003715C3">
    <w:pPr>
      <w:tabs>
        <w:tab w:val="center" w:pos="4536"/>
        <w:tab w:val="right" w:pos="9072"/>
      </w:tabs>
      <w:ind w:left="-709"/>
      <w:jc w:val="right"/>
      <w:rPr>
        <w:rFonts w:ascii="Arial" w:hAnsi="Arial" w:cs="Arial"/>
        <w:sz w:val="20"/>
        <w:szCs w:val="20"/>
      </w:rPr>
    </w:pPr>
    <w:bookmarkStart w:id="1" w:name="_Hlk22039742"/>
    <w:bookmarkStart w:id="2" w:name="_Hlk22039743"/>
    <w:bookmarkStart w:id="3" w:name="_Hlk22039744"/>
    <w:bookmarkStart w:id="4" w:name="_Hlk22039745"/>
    <w:r w:rsidRPr="003715C3">
      <w:rPr>
        <w:rFonts w:ascii="Arial" w:hAnsi="Arial" w:cs="Arial"/>
        <w:sz w:val="20"/>
        <w:szCs w:val="20"/>
      </w:rPr>
      <w:t xml:space="preserve">[izpolnijo prijavitelji, ki se prijavljajo za sofinanciranje </w:t>
    </w:r>
    <w:r w:rsidR="00CB5824">
      <w:rPr>
        <w:rFonts w:ascii="Arial" w:hAnsi="Arial" w:cs="Arial"/>
        <w:sz w:val="20"/>
        <w:szCs w:val="20"/>
      </w:rPr>
      <w:t>za</w:t>
    </w:r>
    <w:r w:rsidRPr="003715C3">
      <w:rPr>
        <w:rFonts w:ascii="Arial" w:hAnsi="Arial" w:cs="Arial"/>
        <w:sz w:val="20"/>
        <w:szCs w:val="20"/>
      </w:rPr>
      <w:t xml:space="preserve"> področj</w:t>
    </w:r>
    <w:r w:rsidR="00CB5824">
      <w:rPr>
        <w:rFonts w:ascii="Arial" w:hAnsi="Arial" w:cs="Arial"/>
        <w:sz w:val="20"/>
        <w:szCs w:val="20"/>
      </w:rPr>
      <w:t>e lokalnih medgeneracijskih središč</w:t>
    </w:r>
    <w:r w:rsidRPr="003715C3">
      <w:rPr>
        <w:rFonts w:ascii="Arial" w:hAnsi="Arial" w:cs="Arial"/>
        <w:sz w:val="20"/>
        <w:szCs w:val="20"/>
      </w:rPr>
      <w:t xml:space="preserve">  – področje C.</w:t>
    </w:r>
    <w:r w:rsidR="00CB5824">
      <w:rPr>
        <w:rFonts w:ascii="Arial" w:hAnsi="Arial" w:cs="Arial"/>
        <w:sz w:val="20"/>
        <w:szCs w:val="20"/>
      </w:rPr>
      <w:t>3</w:t>
    </w:r>
    <w:r w:rsidRPr="003715C3">
      <w:rPr>
        <w:rFonts w:ascii="Arial" w:hAnsi="Arial" w:cs="Arial"/>
        <w:sz w:val="20"/>
        <w:szCs w:val="20"/>
      </w:rPr>
      <w:t>.]</w:t>
    </w:r>
  </w:p>
  <w:bookmarkEnd w:id="1"/>
  <w:bookmarkEnd w:id="2"/>
  <w:bookmarkEnd w:id="3"/>
  <w:bookmarkEnd w:id="4"/>
  <w:p w14:paraId="30580348" w14:textId="151295C8" w:rsidR="009F6378" w:rsidRPr="0025606C" w:rsidRDefault="009F6378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E" w14:textId="77777777" w:rsidR="009F6378" w:rsidRPr="00814798" w:rsidRDefault="009F6378" w:rsidP="002F6114">
    <w:pPr>
      <w:pStyle w:val="Glava"/>
      <w:tabs>
        <w:tab w:val="clear" w:pos="9072"/>
      </w:tabs>
    </w:pPr>
  </w:p>
  <w:p w14:paraId="3058034F" w14:textId="77777777" w:rsidR="009F6378" w:rsidRPr="00881EAC" w:rsidRDefault="009F6378" w:rsidP="002F6114">
    <w:pPr>
      <w:pStyle w:val="Glava"/>
    </w:pPr>
  </w:p>
  <w:p w14:paraId="30580350" w14:textId="77777777" w:rsidR="009F6378" w:rsidRPr="00CC2CD5" w:rsidRDefault="009F6378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747C4" w14:textId="77777777" w:rsidR="009F6378" w:rsidRPr="0025606C" w:rsidRDefault="009F6378" w:rsidP="00DB4D5B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2358E014" w14:textId="77777777" w:rsidR="009F6378" w:rsidRPr="0025606C" w:rsidRDefault="009F6378" w:rsidP="00DB4D5B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51" w14:textId="77777777" w:rsidR="009F6378" w:rsidRPr="00706590" w:rsidRDefault="009F6378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0CE06E72"/>
    <w:lvl w:ilvl="0" w:tplc="832A771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59C477EC"/>
    <w:multiLevelType w:val="hybridMultilevel"/>
    <w:tmpl w:val="ABF695B4"/>
    <w:lvl w:ilvl="0" w:tplc="8BF4B1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6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8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9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18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9"/>
  </w:num>
  <w:num w:numId="12">
    <w:abstractNumId w:val="13"/>
  </w:num>
  <w:num w:numId="13">
    <w:abstractNumId w:val="3"/>
  </w:num>
  <w:num w:numId="14">
    <w:abstractNumId w:val="9"/>
  </w:num>
  <w:num w:numId="15">
    <w:abstractNumId w:val="15"/>
  </w:num>
  <w:num w:numId="16">
    <w:abstractNumId w:val="17"/>
  </w:num>
  <w:num w:numId="17">
    <w:abstractNumId w:val="18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130F9"/>
    <w:rsid w:val="00043587"/>
    <w:rsid w:val="00044004"/>
    <w:rsid w:val="00051EAC"/>
    <w:rsid w:val="000608BD"/>
    <w:rsid w:val="0006327B"/>
    <w:rsid w:val="000816D0"/>
    <w:rsid w:val="00087C74"/>
    <w:rsid w:val="00096559"/>
    <w:rsid w:val="000F3025"/>
    <w:rsid w:val="00102B96"/>
    <w:rsid w:val="00107DCE"/>
    <w:rsid w:val="00122A4C"/>
    <w:rsid w:val="001335FB"/>
    <w:rsid w:val="00134761"/>
    <w:rsid w:val="00162E3C"/>
    <w:rsid w:val="001811A2"/>
    <w:rsid w:val="001813F6"/>
    <w:rsid w:val="001A7612"/>
    <w:rsid w:val="001B6EE7"/>
    <w:rsid w:val="001B7286"/>
    <w:rsid w:val="001C445C"/>
    <w:rsid w:val="001E0D6B"/>
    <w:rsid w:val="0021098A"/>
    <w:rsid w:val="00211342"/>
    <w:rsid w:val="002222D6"/>
    <w:rsid w:val="002304C1"/>
    <w:rsid w:val="00251330"/>
    <w:rsid w:val="0025362E"/>
    <w:rsid w:val="0025606C"/>
    <w:rsid w:val="00262697"/>
    <w:rsid w:val="002875E6"/>
    <w:rsid w:val="0028794E"/>
    <w:rsid w:val="00290EFF"/>
    <w:rsid w:val="002A4107"/>
    <w:rsid w:val="002A578B"/>
    <w:rsid w:val="002D1916"/>
    <w:rsid w:val="002E585E"/>
    <w:rsid w:val="002F6114"/>
    <w:rsid w:val="00317F43"/>
    <w:rsid w:val="00337886"/>
    <w:rsid w:val="00365C34"/>
    <w:rsid w:val="003715C3"/>
    <w:rsid w:val="00392A5C"/>
    <w:rsid w:val="003A0C18"/>
    <w:rsid w:val="003D1542"/>
    <w:rsid w:val="003E348B"/>
    <w:rsid w:val="003E5D5A"/>
    <w:rsid w:val="003F3681"/>
    <w:rsid w:val="00441095"/>
    <w:rsid w:val="00456BD0"/>
    <w:rsid w:val="0045757C"/>
    <w:rsid w:val="00482D8F"/>
    <w:rsid w:val="004C1F36"/>
    <w:rsid w:val="004C4314"/>
    <w:rsid w:val="004D23DD"/>
    <w:rsid w:val="004D58D8"/>
    <w:rsid w:val="004F7069"/>
    <w:rsid w:val="00523CED"/>
    <w:rsid w:val="00555FEE"/>
    <w:rsid w:val="005812DC"/>
    <w:rsid w:val="00582D8F"/>
    <w:rsid w:val="00592907"/>
    <w:rsid w:val="005A19CE"/>
    <w:rsid w:val="005B3511"/>
    <w:rsid w:val="005B7783"/>
    <w:rsid w:val="005C29B1"/>
    <w:rsid w:val="005C2A49"/>
    <w:rsid w:val="005E2EB2"/>
    <w:rsid w:val="00616138"/>
    <w:rsid w:val="00620A04"/>
    <w:rsid w:val="00624469"/>
    <w:rsid w:val="00666322"/>
    <w:rsid w:val="00667965"/>
    <w:rsid w:val="0067309A"/>
    <w:rsid w:val="006730BF"/>
    <w:rsid w:val="006B70EF"/>
    <w:rsid w:val="00706590"/>
    <w:rsid w:val="00713F91"/>
    <w:rsid w:val="007276EF"/>
    <w:rsid w:val="00752A11"/>
    <w:rsid w:val="0076623A"/>
    <w:rsid w:val="007A01DD"/>
    <w:rsid w:val="007A3E59"/>
    <w:rsid w:val="007C0C9D"/>
    <w:rsid w:val="007C55FC"/>
    <w:rsid w:val="007D06AB"/>
    <w:rsid w:val="008013B3"/>
    <w:rsid w:val="008021B7"/>
    <w:rsid w:val="00814798"/>
    <w:rsid w:val="00850991"/>
    <w:rsid w:val="0085289C"/>
    <w:rsid w:val="00881EAC"/>
    <w:rsid w:val="0088611F"/>
    <w:rsid w:val="008971CF"/>
    <w:rsid w:val="008A49A6"/>
    <w:rsid w:val="008B1522"/>
    <w:rsid w:val="008E365D"/>
    <w:rsid w:val="008F4268"/>
    <w:rsid w:val="008F619D"/>
    <w:rsid w:val="00924C7D"/>
    <w:rsid w:val="00944452"/>
    <w:rsid w:val="009677B7"/>
    <w:rsid w:val="00967A2C"/>
    <w:rsid w:val="00990D92"/>
    <w:rsid w:val="0099343F"/>
    <w:rsid w:val="00994275"/>
    <w:rsid w:val="00997967"/>
    <w:rsid w:val="009C5EAC"/>
    <w:rsid w:val="009D2EE7"/>
    <w:rsid w:val="009D2FA0"/>
    <w:rsid w:val="009D3407"/>
    <w:rsid w:val="009F43B4"/>
    <w:rsid w:val="009F4989"/>
    <w:rsid w:val="009F6378"/>
    <w:rsid w:val="00A12B7F"/>
    <w:rsid w:val="00A20E52"/>
    <w:rsid w:val="00A3624F"/>
    <w:rsid w:val="00A4648D"/>
    <w:rsid w:val="00A54E68"/>
    <w:rsid w:val="00A709C2"/>
    <w:rsid w:val="00A746F3"/>
    <w:rsid w:val="00AB3093"/>
    <w:rsid w:val="00AC73DE"/>
    <w:rsid w:val="00B10D17"/>
    <w:rsid w:val="00B81137"/>
    <w:rsid w:val="00BB4BF7"/>
    <w:rsid w:val="00BD0635"/>
    <w:rsid w:val="00BD0FD5"/>
    <w:rsid w:val="00C2454E"/>
    <w:rsid w:val="00C501EC"/>
    <w:rsid w:val="00C84625"/>
    <w:rsid w:val="00C85DC5"/>
    <w:rsid w:val="00CA4297"/>
    <w:rsid w:val="00CB5824"/>
    <w:rsid w:val="00CC2CD5"/>
    <w:rsid w:val="00CD0526"/>
    <w:rsid w:val="00CE398E"/>
    <w:rsid w:val="00CF2028"/>
    <w:rsid w:val="00CF3C73"/>
    <w:rsid w:val="00D10C79"/>
    <w:rsid w:val="00D1161F"/>
    <w:rsid w:val="00D14BB8"/>
    <w:rsid w:val="00D31DCA"/>
    <w:rsid w:val="00D35372"/>
    <w:rsid w:val="00D561F1"/>
    <w:rsid w:val="00D9319B"/>
    <w:rsid w:val="00DB4D5B"/>
    <w:rsid w:val="00DC0FD5"/>
    <w:rsid w:val="00DE0D71"/>
    <w:rsid w:val="00E306E4"/>
    <w:rsid w:val="00E32AB3"/>
    <w:rsid w:val="00E43E98"/>
    <w:rsid w:val="00E50763"/>
    <w:rsid w:val="00E5252C"/>
    <w:rsid w:val="00E8401E"/>
    <w:rsid w:val="00E9733F"/>
    <w:rsid w:val="00EA0DAA"/>
    <w:rsid w:val="00EA3401"/>
    <w:rsid w:val="00EB0233"/>
    <w:rsid w:val="00EB4BCA"/>
    <w:rsid w:val="00EB6212"/>
    <w:rsid w:val="00ED357D"/>
    <w:rsid w:val="00EF29BC"/>
    <w:rsid w:val="00F00C27"/>
    <w:rsid w:val="00F122D3"/>
    <w:rsid w:val="00F27939"/>
    <w:rsid w:val="00F52D2E"/>
    <w:rsid w:val="00F5312B"/>
    <w:rsid w:val="00F56717"/>
    <w:rsid w:val="00F6210A"/>
    <w:rsid w:val="00F6394F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761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761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096</Words>
  <Characters>11951</Characters>
  <Application>Microsoft Office Word</Application>
  <DocSecurity>0</DocSecurity>
  <Lines>99</Lines>
  <Paragraphs>2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ONM - Ivica Menger</cp:lastModifiedBy>
  <cp:revision>4</cp:revision>
  <cp:lastPrinted>2020-10-20T10:02:00Z</cp:lastPrinted>
  <dcterms:created xsi:type="dcterms:W3CDTF">2020-10-20T10:04:00Z</dcterms:created>
  <dcterms:modified xsi:type="dcterms:W3CDTF">2020-10-21T08:20:00Z</dcterms:modified>
</cp:coreProperties>
</file>